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72378A" w14:textId="1D24F4DC" w:rsidR="00514773" w:rsidRDefault="00771B07">
      <w:pPr>
        <w:rPr>
          <w:sz w:val="28"/>
          <w:szCs w:val="28"/>
        </w:rPr>
      </w:pPr>
      <w:r>
        <w:rPr>
          <w:sz w:val="28"/>
          <w:szCs w:val="28"/>
        </w:rPr>
        <w:t>5.r</w:t>
      </w:r>
    </w:p>
    <w:p w14:paraId="2DD25EE9" w14:textId="55C67ED8" w:rsidR="00771B07" w:rsidRDefault="00771B07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resent Continuous  (affirmative)</w:t>
      </w:r>
    </w:p>
    <w:p w14:paraId="3AFCF744" w14:textId="427790AD" w:rsidR="00771B07" w:rsidRDefault="00DC1239">
      <w:pPr>
        <w:rPr>
          <w:sz w:val="28"/>
          <w:szCs w:val="28"/>
        </w:rPr>
      </w:pPr>
      <w:r>
        <w:rPr>
          <w:sz w:val="28"/>
          <w:szCs w:val="28"/>
        </w:rPr>
        <w:t>20</w:t>
      </w:r>
      <w:r w:rsidR="00771B07">
        <w:rPr>
          <w:sz w:val="28"/>
          <w:szCs w:val="28"/>
        </w:rPr>
        <w:t>. / 2</w:t>
      </w:r>
      <w:r>
        <w:rPr>
          <w:sz w:val="28"/>
          <w:szCs w:val="28"/>
        </w:rPr>
        <w:t>1</w:t>
      </w:r>
      <w:r w:rsidR="00771B07">
        <w:rPr>
          <w:sz w:val="28"/>
          <w:szCs w:val="28"/>
        </w:rPr>
        <w:t>.05.2020.</w:t>
      </w:r>
    </w:p>
    <w:p w14:paraId="1780B285" w14:textId="3F4D5023" w:rsidR="00771B07" w:rsidRDefault="00771B07">
      <w:pPr>
        <w:rPr>
          <w:sz w:val="28"/>
          <w:szCs w:val="28"/>
        </w:rPr>
      </w:pPr>
    </w:p>
    <w:p w14:paraId="140834EC" w14:textId="6939C75D" w:rsidR="00771B07" w:rsidRDefault="00771B07">
      <w:pPr>
        <w:rPr>
          <w:sz w:val="28"/>
          <w:szCs w:val="28"/>
        </w:rPr>
      </w:pPr>
      <w:r>
        <w:rPr>
          <w:sz w:val="28"/>
          <w:szCs w:val="28"/>
        </w:rPr>
        <w:t>Hello!</w:t>
      </w:r>
    </w:p>
    <w:p w14:paraId="1CBFDD91" w14:textId="36BAB88D" w:rsidR="00AC6E60" w:rsidRDefault="00AC6E60">
      <w:pPr>
        <w:rPr>
          <w:sz w:val="28"/>
          <w:szCs w:val="28"/>
        </w:rPr>
      </w:pPr>
      <w:r>
        <w:rPr>
          <w:sz w:val="28"/>
          <w:szCs w:val="28"/>
        </w:rPr>
        <w:t xml:space="preserve">Za  početak,  </w:t>
      </w:r>
      <w:r>
        <w:rPr>
          <w:i/>
          <w:iCs/>
          <w:sz w:val="28"/>
          <w:szCs w:val="28"/>
        </w:rPr>
        <w:t xml:space="preserve">PROČITAJTE  </w:t>
      </w:r>
      <w:r>
        <w:rPr>
          <w:sz w:val="28"/>
          <w:szCs w:val="28"/>
        </w:rPr>
        <w:t>bilješke  o  Present  Continuousu  koje  ste  prošli  put  prepisali  u  bilježnice.  Pročitajte  ih  pažljivo,  nastojeći  zapamtiti  ono  što  vam  se  čini  važno  (osobito  se  podsjetite  onih  2  caka  kod  dodavanja  nastavka  -ing).</w:t>
      </w:r>
    </w:p>
    <w:p w14:paraId="3446D862" w14:textId="6BB4320E" w:rsidR="00AC6E60" w:rsidRDefault="00CD0DAD">
      <w:pPr>
        <w:rPr>
          <w:sz w:val="28"/>
          <w:szCs w:val="28"/>
        </w:rPr>
      </w:pPr>
      <w:r>
        <w:rPr>
          <w:sz w:val="28"/>
          <w:szCs w:val="28"/>
        </w:rPr>
        <w:t xml:space="preserve">Nema  preskakanja  ovog  koraka.  </w:t>
      </w:r>
      <w:r w:rsidRPr="00CD0DAD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7AF12158" w14:textId="0F991A4B" w:rsidR="00CD0DAD" w:rsidRDefault="00CD0DAD">
      <w:pPr>
        <w:rPr>
          <w:sz w:val="28"/>
          <w:szCs w:val="28"/>
        </w:rPr>
      </w:pPr>
    </w:p>
    <w:p w14:paraId="7F926351" w14:textId="77BE2F8E" w:rsidR="00CD0DAD" w:rsidRDefault="00CD0DAD">
      <w:pPr>
        <w:rPr>
          <w:sz w:val="28"/>
          <w:szCs w:val="28"/>
        </w:rPr>
      </w:pPr>
      <w:r>
        <w:rPr>
          <w:sz w:val="28"/>
          <w:szCs w:val="28"/>
        </w:rPr>
        <w:t>Zatim  kliknite  na  sljedeće  poveznice  kako  biste  riješili  2  online  zadatka:</w:t>
      </w:r>
    </w:p>
    <w:p w14:paraId="56335BD6" w14:textId="291402CA" w:rsidR="00CD0DAD" w:rsidRDefault="00DC1239">
      <w:pPr>
        <w:rPr>
          <w:sz w:val="28"/>
          <w:szCs w:val="28"/>
        </w:rPr>
      </w:pPr>
      <w:hyperlink r:id="rId4" w:history="1">
        <w:r w:rsidR="00CD0DAD" w:rsidRPr="00CD0DAD">
          <w:rPr>
            <w:rStyle w:val="Hiperveza"/>
            <w:sz w:val="28"/>
            <w:szCs w:val="28"/>
          </w:rPr>
          <w:t>https://agendaweb.org/verbs/present-continuous/index.html</w:t>
        </w:r>
      </w:hyperlink>
    </w:p>
    <w:p w14:paraId="7FBBC31D" w14:textId="49FAB407" w:rsidR="00CD0DAD" w:rsidRDefault="00DC1239">
      <w:pPr>
        <w:rPr>
          <w:sz w:val="28"/>
          <w:szCs w:val="28"/>
        </w:rPr>
      </w:pPr>
      <w:hyperlink r:id="rId5" w:history="1">
        <w:r w:rsidR="00CD0DAD" w:rsidRPr="00CD0DAD">
          <w:rPr>
            <w:rStyle w:val="Hiperveza"/>
            <w:sz w:val="28"/>
            <w:szCs w:val="28"/>
          </w:rPr>
          <w:t>https://agendaweb.org/exercises/verbs/present-continuous-progressive/affirmative-write</w:t>
        </w:r>
      </w:hyperlink>
    </w:p>
    <w:p w14:paraId="31D95D0A" w14:textId="7FB364F5" w:rsidR="00CD0DAD" w:rsidRDefault="00875F5D">
      <w:pPr>
        <w:rPr>
          <w:sz w:val="28"/>
          <w:szCs w:val="28"/>
        </w:rPr>
      </w:pPr>
      <w:r>
        <w:rPr>
          <w:sz w:val="28"/>
          <w:szCs w:val="28"/>
        </w:rPr>
        <w:t>U  prvom  zadatku,  odmah  će  vam  se  ispod  svake  rečenice  pokazati  jeste  li  ju  riješili  točno  ili  krivo.</w:t>
      </w:r>
    </w:p>
    <w:p w14:paraId="20350CA2" w14:textId="26087B2D" w:rsidR="00875F5D" w:rsidRDefault="00875F5D">
      <w:pPr>
        <w:rPr>
          <w:sz w:val="28"/>
          <w:szCs w:val="28"/>
        </w:rPr>
      </w:pPr>
      <w:r>
        <w:rPr>
          <w:sz w:val="28"/>
          <w:szCs w:val="28"/>
        </w:rPr>
        <w:t xml:space="preserve">Nakon  što  riješite  drugi  zadatak,  kliknite  </w:t>
      </w:r>
      <w:r>
        <w:rPr>
          <w:i/>
          <w:iCs/>
          <w:sz w:val="28"/>
          <w:szCs w:val="28"/>
        </w:rPr>
        <w:t>check</w:t>
      </w:r>
      <w:r>
        <w:rPr>
          <w:sz w:val="28"/>
          <w:szCs w:val="28"/>
        </w:rPr>
        <w:t>. „Skrinajte“  (s</w:t>
      </w:r>
      <w:r>
        <w:rPr>
          <w:i/>
          <w:iCs/>
          <w:sz w:val="28"/>
          <w:szCs w:val="28"/>
        </w:rPr>
        <w:t>creenshot</w:t>
      </w:r>
      <w:r>
        <w:rPr>
          <w:sz w:val="28"/>
          <w:szCs w:val="28"/>
        </w:rPr>
        <w:t>)  mi  postotak  riješenosti  tog  drugog  zadatka  -  to  mi  pošaljite  na  Teams  kao  dokaz  da  ste  zadatak  odradili.</w:t>
      </w:r>
    </w:p>
    <w:p w14:paraId="2E6A410B" w14:textId="5407136D" w:rsidR="00875F5D" w:rsidRDefault="00875F5D">
      <w:pPr>
        <w:rPr>
          <w:sz w:val="28"/>
          <w:szCs w:val="28"/>
        </w:rPr>
      </w:pPr>
      <w:r>
        <w:rPr>
          <w:sz w:val="28"/>
          <w:szCs w:val="28"/>
        </w:rPr>
        <w:t>Thank  you!</w:t>
      </w:r>
    </w:p>
    <w:p w14:paraId="2E811B29" w14:textId="29FBB037" w:rsidR="00875F5D" w:rsidRDefault="00875F5D">
      <w:pPr>
        <w:rPr>
          <w:sz w:val="28"/>
          <w:szCs w:val="28"/>
        </w:rPr>
      </w:pPr>
    </w:p>
    <w:p w14:paraId="37A3E9ED" w14:textId="024ADFE2" w:rsidR="00875F5D" w:rsidRPr="00875F5D" w:rsidRDefault="00875F5D">
      <w:pPr>
        <w:rPr>
          <w:sz w:val="28"/>
          <w:szCs w:val="28"/>
        </w:rPr>
      </w:pPr>
      <w:r>
        <w:rPr>
          <w:sz w:val="28"/>
          <w:szCs w:val="28"/>
        </w:rPr>
        <w:t>Prof.  Dafne</w:t>
      </w:r>
    </w:p>
    <w:sectPr w:rsidR="00875F5D" w:rsidRPr="00875F5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yMDMzNDIyM7E0MjJS0lEKTi0uzszPAykwqgUAQiyD6ywAAAA="/>
  </w:docVars>
  <w:rsids>
    <w:rsidRoot w:val="00C905E6"/>
    <w:rsid w:val="00514773"/>
    <w:rsid w:val="00771B07"/>
    <w:rsid w:val="00875F5D"/>
    <w:rsid w:val="00AC6E60"/>
    <w:rsid w:val="00C905E6"/>
    <w:rsid w:val="00CD0DAD"/>
    <w:rsid w:val="00DC1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C0FFD2"/>
  <w15:chartTrackingRefBased/>
  <w15:docId w15:val="{F4F9FAAF-8206-4C4E-A9DE-D79A6FCF24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Hiperveza">
    <w:name w:val="Hyperlink"/>
    <w:basedOn w:val="Zadanifontodlomka"/>
    <w:uiPriority w:val="99"/>
    <w:unhideWhenUsed/>
    <w:rsid w:val="00CD0DAD"/>
    <w:rPr>
      <w:color w:val="0563C1" w:themeColor="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CD0D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agendaweb.org/exercises/verbs/present-continuous-progressive/affirmative-write" TargetMode="External"/><Relationship Id="rId4" Type="http://schemas.openxmlformats.org/officeDocument/2006/relationships/hyperlink" Target="https://agendaweb.org/verbs/present-continuous/index.html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67</Words>
  <Characters>958</Characters>
  <Application>Microsoft Office Word</Application>
  <DocSecurity>0</DocSecurity>
  <Lines>7</Lines>
  <Paragraphs>2</Paragraphs>
  <ScaleCrop>false</ScaleCrop>
  <Company/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6</cp:revision>
  <dcterms:created xsi:type="dcterms:W3CDTF">2020-05-17T16:30:00Z</dcterms:created>
  <dcterms:modified xsi:type="dcterms:W3CDTF">2020-05-17T16:53:00Z</dcterms:modified>
</cp:coreProperties>
</file>